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10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เรียนกันในเรื่องของการพูดนะคะHelloProductionวันจนทร์podcastสวัสดีคุณครูที่อยู่ปลายทางนะคะ แล้วก็รวมถึงนักเรียนที่อยู่ต้นทางของคุณครูทุก ๆ คนนะคะHelloWorldเราจะเรียนกันในเรื่องของการพูดนะคะเราจะเรียนกันในเรื่องของการพูดนะคะProduction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103</dc:title>
  <dc:creator/>
  <cp:keywords/>
  <dcterms:created xsi:type="dcterms:W3CDTF">2022-11-07T03:56:22Z</dcterms:created>
  <dcterms:modified xsi:type="dcterms:W3CDTF">2022-11-07T0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พฤษจิกายน 2565 เวลา 09.54 น.</vt:lpwstr>
  </property>
  <property fmtid="{D5CDD505-2E9C-101B-9397-08002B2CF9AE}" pid="3" name="subtitle">
    <vt:lpwstr/>
  </property>
</Properties>
</file>